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556" w:tblpY="-7"/>
        <w:tblW w:w="11371" w:type="dxa"/>
        <w:tblLook w:val="04A0" w:firstRow="1" w:lastRow="0" w:firstColumn="1" w:lastColumn="0" w:noHBand="0" w:noVBand="1"/>
      </w:tblPr>
      <w:tblGrid>
        <w:gridCol w:w="2841"/>
        <w:gridCol w:w="949"/>
        <w:gridCol w:w="1685"/>
        <w:gridCol w:w="2105"/>
        <w:gridCol w:w="946"/>
        <w:gridCol w:w="2845"/>
      </w:tblGrid>
      <w:tr w:rsidR="009B155A" w14:paraId="5AC3F275" w14:textId="77777777" w:rsidTr="00C850F6">
        <w:trPr>
          <w:trHeight w:val="4200"/>
        </w:trPr>
        <w:tc>
          <w:tcPr>
            <w:tcW w:w="11371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DD6EE" w:themeFill="accent5" w:themeFillTint="66"/>
          </w:tcPr>
          <w:p w14:paraId="6571D34C" w14:textId="7CD3A92A" w:rsidR="009B155A" w:rsidRDefault="00D36162" w:rsidP="003351B3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1552" behindDoc="0" locked="0" layoutInCell="1" allowOverlap="1" wp14:anchorId="33D892D3" wp14:editId="417A21B0">
                  <wp:simplePos x="0" y="0"/>
                  <wp:positionH relativeFrom="column">
                    <wp:posOffset>2454910</wp:posOffset>
                  </wp:positionH>
                  <wp:positionV relativeFrom="paragraph">
                    <wp:posOffset>1783080</wp:posOffset>
                  </wp:positionV>
                  <wp:extent cx="1643380" cy="799465"/>
                  <wp:effectExtent l="0" t="0" r="0" b="635"/>
                  <wp:wrapSquare wrapText="bothSides"/>
                  <wp:docPr id="4" name="Picture 4" descr="A black and white sig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black and white sign&#10;&#10;Description automatically generated with low confidence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3380" cy="79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noProof/>
              </w:rPr>
              <w:drawing>
                <wp:anchor distT="0" distB="0" distL="114300" distR="114300" simplePos="0" relativeHeight="251668480" behindDoc="1" locked="0" layoutInCell="1" allowOverlap="1" wp14:anchorId="0448B3E9" wp14:editId="3F3D9E42">
                  <wp:simplePos x="0" y="0"/>
                  <wp:positionH relativeFrom="column">
                    <wp:posOffset>4112895</wp:posOffset>
                  </wp:positionH>
                  <wp:positionV relativeFrom="paragraph">
                    <wp:posOffset>1668145</wp:posOffset>
                  </wp:positionV>
                  <wp:extent cx="3014345" cy="911225"/>
                  <wp:effectExtent l="0" t="0" r="0" b="0"/>
                  <wp:wrapTight wrapText="bothSides">
                    <wp:wrapPolygon edited="0">
                      <wp:start x="17609" y="0"/>
                      <wp:lineTo x="8327" y="4516"/>
                      <wp:lineTo x="7235" y="5419"/>
                      <wp:lineTo x="7235" y="8128"/>
                      <wp:lineTo x="410" y="15353"/>
                      <wp:lineTo x="137" y="16708"/>
                      <wp:lineTo x="137" y="18966"/>
                      <wp:lineTo x="410" y="20772"/>
                      <wp:lineTo x="15835" y="20772"/>
                      <wp:lineTo x="17200" y="19869"/>
                      <wp:lineTo x="20886" y="16708"/>
                      <wp:lineTo x="20749" y="15353"/>
                      <wp:lineTo x="21295" y="12192"/>
                      <wp:lineTo x="21295" y="6774"/>
                      <wp:lineTo x="20886" y="3613"/>
                      <wp:lineTo x="19657" y="0"/>
                      <wp:lineTo x="17609" y="0"/>
                    </wp:wrapPolygon>
                  </wp:wrapTight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4345" cy="911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eastAsiaTheme="minorHAnsi" w:hAnsi="Calibri" w:cs="Calibri"/>
                <w:noProof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13D5DE55" wp14:editId="5B1E900F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2014220</wp:posOffset>
                  </wp:positionV>
                  <wp:extent cx="2301875" cy="476250"/>
                  <wp:effectExtent l="0" t="0" r="3175" b="0"/>
                  <wp:wrapSquare wrapText="bothSides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87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A6620" w:rsidRPr="00633CA2">
              <w:rPr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6E170614" wp14:editId="0DC7C092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0</wp:posOffset>
                      </wp:positionV>
                      <wp:extent cx="7003415" cy="1517015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03415" cy="15170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0EE411" w14:textId="0EE747D3" w:rsidR="009B155A" w:rsidRPr="00D33660" w:rsidRDefault="00FA6620" w:rsidP="00A15F91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glow w14:rad="139700">
                                        <w14:schemeClr w14:val="accent5">
                                          <w14:alpha w14:val="60000"/>
                                          <w14:satMod w14:val="175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glow w14:rad="139700">
                                        <w14:schemeClr w14:val="accent5">
                                          <w14:alpha w14:val="60000"/>
                                          <w14:satMod w14:val="175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The 2022 </w:t>
                                  </w:r>
                                  <w:r w:rsidR="009B155A" w:rsidRPr="00D3366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glow w14:rad="139700">
                                        <w14:schemeClr w14:val="accent5">
                                          <w14:alpha w14:val="60000"/>
                                          <w14:satMod w14:val="175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Minority Small Business Summit </w:t>
                                  </w:r>
                                  <w:r w:rsidR="000516FD" w:rsidRPr="00D3366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color w:val="000000" w:themeColor="text1"/>
                                      <w:sz w:val="72"/>
                                      <w:szCs w:val="72"/>
                                      <w14:glow w14:rad="139700">
                                        <w14:schemeClr w14:val="accent5">
                                          <w14:alpha w14:val="60000"/>
                                          <w14:satMod w14:val="175000"/>
                                        </w14:schemeClr>
                                      </w14:glow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Pitch Competi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1706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8.6pt;margin-top:0;width:551.45pt;height:11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" filled="f" stroked="f" strokeweight="2.25pt">
                      <v:textbox>
                        <w:txbxContent>
                          <w:p w14:paraId="6B0EE411" w14:textId="0EE747D3" w:rsidR="009B155A" w:rsidRPr="00D33660" w:rsidRDefault="00FA6620" w:rsidP="00A15F9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he 2022 </w:t>
                            </w:r>
                            <w:r w:rsidR="009B155A" w:rsidRPr="00D3366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Minority Small Business Summit </w:t>
                            </w:r>
                            <w:r w:rsidR="000516FD" w:rsidRPr="00D3366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  <w14:glow w14:rad="139700">
                                  <w14:schemeClr w14:val="accent5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itch Competit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D36162" w14:paraId="1227690C" w14:textId="77777777" w:rsidTr="00C850F6">
        <w:trPr>
          <w:trHeight w:val="1043"/>
        </w:trPr>
        <w:tc>
          <w:tcPr>
            <w:tcW w:w="28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396944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Applicant (s) name (s):</w:t>
            </w:r>
          </w:p>
          <w:sdt>
            <w:sdtPr>
              <w:rPr>
                <w:b/>
              </w:rPr>
              <w:id w:val="-170420544"/>
              <w:placeholder>
                <w:docPart w:val="A50DCC19AA4445028548AAD265EA6DD5"/>
              </w:placeholder>
              <w:showingPlcHdr/>
            </w:sdtPr>
            <w:sdtEndPr/>
            <w:sdtContent>
              <w:p w14:paraId="77882BB8" w14:textId="7525FA84" w:rsidR="009B155A" w:rsidRDefault="00D36162" w:rsidP="003351B3">
                <w:pPr>
                  <w:rPr>
                    <w:b/>
                  </w:rPr>
                </w:pPr>
                <w:r w:rsidRPr="00541A1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6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021FC4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Cell Phone Number:</w:t>
            </w:r>
          </w:p>
          <w:sdt>
            <w:sdtPr>
              <w:rPr>
                <w:b/>
              </w:rPr>
              <w:id w:val="610703845"/>
              <w:placeholder>
                <w:docPart w:val="A50DCC19AA4445028548AAD265EA6DD5"/>
              </w:placeholder>
              <w:showingPlcHdr/>
            </w:sdtPr>
            <w:sdtEndPr/>
            <w:sdtContent>
              <w:p w14:paraId="728967A9" w14:textId="753E4AAA" w:rsidR="009B155A" w:rsidRDefault="000F6F0A" w:rsidP="003351B3">
                <w:pPr>
                  <w:rPr>
                    <w:b/>
                  </w:rPr>
                </w:pPr>
                <w:r w:rsidRPr="00541A1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05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C5AA6D9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Email Address:</w:t>
            </w:r>
          </w:p>
          <w:sdt>
            <w:sdtPr>
              <w:rPr>
                <w:b/>
              </w:rPr>
              <w:id w:val="1588576528"/>
              <w:placeholder>
                <w:docPart w:val="A50DCC19AA4445028548AAD265EA6DD5"/>
              </w:placeholder>
              <w:showingPlcHdr/>
            </w:sdtPr>
            <w:sdtEndPr/>
            <w:sdtContent>
              <w:p w14:paraId="5CBF8E66" w14:textId="6FE50FF1" w:rsidR="009B155A" w:rsidRDefault="000F6F0A" w:rsidP="003351B3">
                <w:pPr>
                  <w:rPr>
                    <w:b/>
                  </w:rPr>
                </w:pPr>
                <w:r w:rsidRPr="00541A1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8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BC6C868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Website (if applicable):</w:t>
            </w:r>
          </w:p>
          <w:sdt>
            <w:sdtPr>
              <w:rPr>
                <w:b/>
              </w:rPr>
              <w:id w:val="859474030"/>
              <w:placeholder>
                <w:docPart w:val="A50DCC19AA4445028548AAD265EA6DD5"/>
              </w:placeholder>
              <w:showingPlcHdr/>
            </w:sdtPr>
            <w:sdtEndPr/>
            <w:sdtContent>
              <w:p w14:paraId="54030018" w14:textId="6A193D73" w:rsidR="009B155A" w:rsidRDefault="000F6F0A" w:rsidP="003351B3">
                <w:pPr>
                  <w:rPr>
                    <w:b/>
                  </w:rPr>
                </w:pPr>
                <w:r w:rsidRPr="00541A1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36162" w14:paraId="6578D645" w14:textId="77777777" w:rsidTr="0061247F">
        <w:trPr>
          <w:trHeight w:val="881"/>
        </w:trPr>
        <w:tc>
          <w:tcPr>
            <w:tcW w:w="379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CF59A0D" w14:textId="77777777" w:rsidR="00C9323D" w:rsidRDefault="00C9323D" w:rsidP="003351B3">
            <w:pPr>
              <w:rPr>
                <w:b/>
              </w:rPr>
            </w:pPr>
            <w:r>
              <w:rPr>
                <w:b/>
              </w:rPr>
              <w:t xml:space="preserve">Owner’s Race: </w:t>
            </w:r>
          </w:p>
          <w:sdt>
            <w:sdtPr>
              <w:rPr>
                <w:bCs/>
              </w:rPr>
              <w:id w:val="-1460713007"/>
              <w:placeholder>
                <w:docPart w:val="AD4B5ED4D064482788A3CA4786117BBD"/>
              </w:placeholder>
              <w:showingPlcHdr/>
              <w:comboBox>
                <w:listItem w:value="Choose an item."/>
                <w:listItem w:displayText="Alaska Native" w:value="Alaska Native"/>
                <w:listItem w:displayText="Asian" w:value="Asian"/>
                <w:listItem w:displayText="Black or African American" w:value="Black or African American"/>
                <w:listItem w:displayText="Native American" w:value="Native American"/>
                <w:listItem w:displayText="Native Hawaiian or Pacific Islander" w:value="Native Hawaiian or Pacific Islander"/>
                <w:listItem w:displayText="White or Caucasian" w:value="White or Caucasian"/>
              </w:comboBox>
            </w:sdtPr>
            <w:sdtEndPr/>
            <w:sdtContent>
              <w:p w14:paraId="45238A09" w14:textId="6BA42FF3" w:rsidR="00C9323D" w:rsidRDefault="00C9323D" w:rsidP="003351B3">
                <w:pPr>
                  <w:rPr>
                    <w:b/>
                  </w:rPr>
                </w:pPr>
                <w:r w:rsidRPr="009F1886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79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7AB489D" w14:textId="77777777" w:rsidR="00C9323D" w:rsidRDefault="00076D4A" w:rsidP="003351B3">
            <w:pPr>
              <w:rPr>
                <w:b/>
              </w:rPr>
            </w:pPr>
            <w:r>
              <w:rPr>
                <w:b/>
              </w:rPr>
              <w:t>Hispanic/Latino:</w:t>
            </w:r>
          </w:p>
          <w:p w14:paraId="001DC08E" w14:textId="7CC92746" w:rsidR="00076D4A" w:rsidRPr="00DE1DC6" w:rsidRDefault="002B349E" w:rsidP="003351B3">
            <w:pPr>
              <w:rPr>
                <w:bCs/>
              </w:rPr>
            </w:pPr>
            <w:r>
              <w:rPr>
                <w:bCs/>
              </w:rPr>
              <w:t xml:space="preserve">         </w:t>
            </w:r>
            <w:r w:rsidR="0001006E">
              <w:rPr>
                <w:bCs/>
              </w:rPr>
              <w:t>Yes</w:t>
            </w:r>
            <w:r w:rsidR="00DE1DC6">
              <w:rPr>
                <w:bCs/>
              </w:rPr>
              <w:t xml:space="preserve">   </w:t>
            </w:r>
            <w:sdt>
              <w:sdtPr>
                <w:rPr>
                  <w:bCs/>
                </w:rPr>
                <w:id w:val="-2054303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DC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DE1DC6">
              <w:rPr>
                <w:bCs/>
              </w:rPr>
              <w:t xml:space="preserve">        </w:t>
            </w:r>
            <w:r w:rsidR="0001006E">
              <w:rPr>
                <w:bCs/>
              </w:rPr>
              <w:t xml:space="preserve">No  </w:t>
            </w:r>
            <w:r w:rsidR="00DE1DC6">
              <w:rPr>
                <w:bCs/>
              </w:rPr>
              <w:t xml:space="preserve"> </w:t>
            </w:r>
            <w:sdt>
              <w:sdtPr>
                <w:rPr>
                  <w:bCs/>
                </w:rPr>
                <w:id w:val="114131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DC6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  <w:tc>
          <w:tcPr>
            <w:tcW w:w="379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7366A3" w14:textId="0E8ADBC5" w:rsidR="00C9323D" w:rsidRDefault="00C9323D" w:rsidP="003351B3">
            <w:pPr>
              <w:rPr>
                <w:b/>
              </w:rPr>
            </w:pPr>
            <w:r>
              <w:rPr>
                <w:b/>
              </w:rPr>
              <w:t>Owner’s Gender:</w:t>
            </w:r>
          </w:p>
          <w:p w14:paraId="09358696" w14:textId="33C3B3A2" w:rsidR="00C9323D" w:rsidRPr="000F6F0A" w:rsidRDefault="00676722" w:rsidP="003351B3">
            <w:pPr>
              <w:rPr>
                <w:bCs/>
              </w:rPr>
            </w:pPr>
            <w:sdt>
              <w:sdtPr>
                <w:rPr>
                  <w:bCs/>
                </w:rPr>
                <w:id w:val="1376576597"/>
                <w:placeholder>
                  <w:docPart w:val="AD4B5ED4D064482788A3CA4786117BBD"/>
                </w:placeholder>
                <w:showingPlcHdr/>
                <w:comboBox>
                  <w:listItem w:value="Choose an item."/>
                  <w:listItem w:displayText="Male" w:value="Male"/>
                  <w:listItem w:displayText="Female" w:value="Female"/>
                  <w:listItem w:displayText="Non-binary" w:value="Non-binary"/>
                  <w:listItem w:displayText="Other" w:value="Other"/>
                </w:comboBox>
              </w:sdtPr>
              <w:sdtEndPr/>
              <w:sdtContent>
                <w:r w:rsidR="00C9323D" w:rsidRPr="009F1886">
                  <w:rPr>
                    <w:rStyle w:val="PlaceholderText"/>
                  </w:rPr>
                  <w:t>Choose an item.</w:t>
                </w:r>
              </w:sdtContent>
            </w:sdt>
            <w:r w:rsidR="00C9323D" w:rsidRPr="000F6F0A">
              <w:rPr>
                <w:bCs/>
              </w:rPr>
              <w:t xml:space="preserve">      </w:t>
            </w:r>
          </w:p>
        </w:tc>
      </w:tr>
      <w:tr w:rsidR="00D36162" w14:paraId="64146A98" w14:textId="77777777" w:rsidTr="00431C3F">
        <w:trPr>
          <w:trHeight w:val="881"/>
        </w:trPr>
        <w:tc>
          <w:tcPr>
            <w:tcW w:w="3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C11498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Company Name:</w:t>
            </w:r>
          </w:p>
          <w:p w14:paraId="753FEAE6" w14:textId="27B99CE5" w:rsidR="009B155A" w:rsidRDefault="00676722" w:rsidP="003351B3">
            <w:pPr>
              <w:rPr>
                <w:b/>
              </w:rPr>
            </w:pPr>
            <w:sdt>
              <w:sdtPr>
                <w:rPr>
                  <w:b/>
                </w:rPr>
                <w:id w:val="-619144342"/>
                <w:placeholder>
                  <w:docPart w:val="A50DCC19AA4445028548AAD265EA6DD5"/>
                </w:placeholder>
                <w:showingPlcHdr/>
              </w:sdtPr>
              <w:sdtEndPr/>
              <w:sdtContent>
                <w:r w:rsidR="00E46983" w:rsidRPr="00541A1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237809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Zip Code of Business: </w:t>
            </w:r>
          </w:p>
          <w:p w14:paraId="5BC0BC1F" w14:textId="47B2D729" w:rsidR="009B155A" w:rsidRDefault="00676722" w:rsidP="003351B3">
            <w:pPr>
              <w:rPr>
                <w:b/>
              </w:rPr>
            </w:pPr>
            <w:sdt>
              <w:sdtPr>
                <w:rPr>
                  <w:b/>
                </w:rPr>
                <w:id w:val="1666128498"/>
                <w:placeholder>
                  <w:docPart w:val="A50DCC19AA4445028548AAD265EA6DD5"/>
                </w:placeholder>
                <w:showingPlcHdr/>
              </w:sdtPr>
              <w:sdtEndPr/>
              <w:sdtContent>
                <w:r w:rsidR="00E46983" w:rsidRPr="00541A1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79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FDDCB6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Registered with State:  </w:t>
            </w:r>
          </w:p>
          <w:p w14:paraId="2508F7BA" w14:textId="32BF822B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        </w:t>
            </w:r>
            <w:r w:rsidR="0001006E">
              <w:rPr>
                <w:bCs/>
              </w:rPr>
              <w:t xml:space="preserve">Yes </w:t>
            </w:r>
            <w:r>
              <w:rPr>
                <w:b/>
              </w:rPr>
              <w:t xml:space="preserve"> </w:t>
            </w:r>
            <w:sdt>
              <w:sdtPr>
                <w:rPr>
                  <w:bCs/>
                </w:rPr>
                <w:id w:val="-147738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06E" w:rsidRPr="006562F5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>
              <w:rPr>
                <w:b/>
              </w:rPr>
              <w:t xml:space="preserve">           </w:t>
            </w:r>
            <w:r w:rsidR="0001006E">
              <w:rPr>
                <w:bCs/>
              </w:rPr>
              <w:t xml:space="preserve">No  </w:t>
            </w:r>
            <w:sdt>
              <w:sdtPr>
                <w:rPr>
                  <w:bCs/>
                </w:rPr>
                <w:id w:val="11610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562F5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</w:p>
        </w:tc>
      </w:tr>
      <w:tr w:rsidR="00D36162" w14:paraId="7AD90CEC" w14:textId="77777777" w:rsidTr="00431C3F">
        <w:trPr>
          <w:trHeight w:val="863"/>
        </w:trPr>
        <w:tc>
          <w:tcPr>
            <w:tcW w:w="3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4A22C1" w14:textId="68275223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Business </w:t>
            </w:r>
            <w:r w:rsidR="001157CD">
              <w:rPr>
                <w:b/>
              </w:rPr>
              <w:t xml:space="preserve">Legal </w:t>
            </w:r>
            <w:r>
              <w:rPr>
                <w:b/>
              </w:rPr>
              <w:t xml:space="preserve">Structure: </w:t>
            </w:r>
          </w:p>
          <w:sdt>
            <w:sdtPr>
              <w:rPr>
                <w:bCs/>
              </w:rPr>
              <w:id w:val="1886057106"/>
              <w:placeholder>
                <w:docPart w:val="DefaultPlaceholder_-1854013438"/>
              </w:placeholder>
              <w:showingPlcHdr/>
              <w:comboBox>
                <w:listItem w:value="Choose an item."/>
                <w:listItem w:displayText="Limited Liability Co." w:value="Limited Liability Co."/>
                <w:listItem w:displayText="Sole-Proprietorship" w:value="Sole-Proprietorship"/>
                <w:listItem w:displayText="Partnership" w:value="Partnership"/>
                <w:listItem w:displayText="Corporation" w:value="Corporation"/>
                <w:listItem w:displayText="Other" w:value="Other"/>
              </w:comboBox>
            </w:sdtPr>
            <w:sdtEndPr/>
            <w:sdtContent>
              <w:p w14:paraId="7D2448A3" w14:textId="2F0F56F9" w:rsidR="009B155A" w:rsidRPr="000F6F0A" w:rsidRDefault="000F6F0A" w:rsidP="003351B3">
                <w:pPr>
                  <w:rPr>
                    <w:bCs/>
                  </w:rPr>
                </w:pPr>
                <w:r w:rsidRPr="009F1886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3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037F3C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Number of Employees: </w:t>
            </w:r>
          </w:p>
          <w:p w14:paraId="453521E6" w14:textId="3429D2AC" w:rsidR="009B155A" w:rsidRDefault="00676722" w:rsidP="003351B3">
            <w:pPr>
              <w:rPr>
                <w:b/>
              </w:rPr>
            </w:pPr>
            <w:sdt>
              <w:sdtPr>
                <w:rPr>
                  <w:b/>
                </w:rPr>
                <w:id w:val="1507780904"/>
                <w:placeholder>
                  <w:docPart w:val="A50DCC19AA4445028548AAD265EA6DD5"/>
                </w:placeholder>
                <w:showingPlcHdr/>
              </w:sdtPr>
              <w:sdtEndPr/>
              <w:sdtContent>
                <w:r w:rsidR="00E46983" w:rsidRPr="00541A1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79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624D32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 xml:space="preserve">Years in Business: </w:t>
            </w:r>
          </w:p>
          <w:p w14:paraId="30384C6F" w14:textId="7E7C0364" w:rsidR="009B155A" w:rsidRDefault="00676722" w:rsidP="003351B3">
            <w:pPr>
              <w:rPr>
                <w:b/>
              </w:rPr>
            </w:pPr>
            <w:sdt>
              <w:sdtPr>
                <w:rPr>
                  <w:b/>
                </w:rPr>
                <w:id w:val="320396028"/>
                <w:placeholder>
                  <w:docPart w:val="A50DCC19AA4445028548AAD265EA6DD5"/>
                </w:placeholder>
                <w:showingPlcHdr/>
              </w:sdtPr>
              <w:sdtEndPr/>
              <w:sdtContent>
                <w:r w:rsidR="00E46983" w:rsidRPr="00541A1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B155A" w14:paraId="4C47D289" w14:textId="77777777" w:rsidTr="003351B3">
        <w:trPr>
          <w:trHeight w:val="525"/>
        </w:trPr>
        <w:tc>
          <w:tcPr>
            <w:tcW w:w="11371" w:type="dxa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D1A853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What is the story of how you started your business? (500 words or less)</w:t>
            </w:r>
          </w:p>
          <w:sdt>
            <w:sdtPr>
              <w:rPr>
                <w:b/>
              </w:rPr>
              <w:id w:val="422759862"/>
              <w:placeholder>
                <w:docPart w:val="A50DCC19AA4445028548AAD265EA6DD5"/>
              </w:placeholder>
            </w:sdtPr>
            <w:sdtEndPr/>
            <w:sdtContent>
              <w:p w14:paraId="4D337C40" w14:textId="0149A5C8" w:rsidR="009B155A" w:rsidRDefault="009B155A" w:rsidP="003351B3">
                <w:pPr>
                  <w:rPr>
                    <w:b/>
                  </w:rPr>
                </w:pPr>
                <w:r>
                  <w:rPr>
                    <w:b/>
                  </w:rPr>
                  <w:t xml:space="preserve"> </w:t>
                </w:r>
                <w:sdt>
                  <w:sdtPr>
                    <w:rPr>
                      <w:b/>
                    </w:rPr>
                    <w:id w:val="1792166014"/>
                    <w:placeholder>
                      <w:docPart w:val="EC8262AC81C44D84AD3DFEE0BB49A758"/>
                    </w:placeholder>
                    <w:showingPlcHdr/>
                  </w:sdtPr>
                  <w:sdtEndPr/>
                  <w:sdtContent>
                    <w:r w:rsidR="00E46983" w:rsidRPr="00541A10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>
                  <w:rPr>
                    <w:b/>
                  </w:rPr>
                  <w:t xml:space="preserve"> </w:t>
                </w:r>
              </w:p>
              <w:p w14:paraId="4B328614" w14:textId="77777777" w:rsidR="009B155A" w:rsidRDefault="009B155A" w:rsidP="003351B3">
                <w:pPr>
                  <w:rPr>
                    <w:b/>
                  </w:rPr>
                </w:pPr>
              </w:p>
              <w:p w14:paraId="6C4E9D81" w14:textId="77777777" w:rsidR="009B155A" w:rsidRDefault="009B155A" w:rsidP="003351B3">
                <w:pPr>
                  <w:rPr>
                    <w:b/>
                  </w:rPr>
                </w:pPr>
              </w:p>
              <w:p w14:paraId="1EFD61D0" w14:textId="77777777" w:rsidR="009B155A" w:rsidRDefault="009B155A" w:rsidP="003351B3">
                <w:pPr>
                  <w:rPr>
                    <w:b/>
                  </w:rPr>
                </w:pPr>
              </w:p>
              <w:p w14:paraId="799E3D74" w14:textId="77777777" w:rsidR="009B155A" w:rsidRDefault="009B155A" w:rsidP="003351B3">
                <w:pPr>
                  <w:rPr>
                    <w:b/>
                  </w:rPr>
                </w:pPr>
              </w:p>
              <w:p w14:paraId="46A883A0" w14:textId="77777777" w:rsidR="009B155A" w:rsidRDefault="009B155A" w:rsidP="003351B3">
                <w:pPr>
                  <w:rPr>
                    <w:b/>
                  </w:rPr>
                </w:pPr>
              </w:p>
              <w:p w14:paraId="49CE6DF6" w14:textId="77777777" w:rsidR="009B155A" w:rsidRDefault="009B155A" w:rsidP="003351B3">
                <w:pPr>
                  <w:rPr>
                    <w:b/>
                  </w:rPr>
                </w:pPr>
              </w:p>
              <w:p w14:paraId="0F5D523C" w14:textId="77777777" w:rsidR="009B155A" w:rsidRDefault="00676722" w:rsidP="003351B3">
                <w:pPr>
                  <w:rPr>
                    <w:b/>
                  </w:rPr>
                </w:pPr>
              </w:p>
            </w:sdtContent>
          </w:sdt>
          <w:p w14:paraId="0A286F70" w14:textId="77777777" w:rsidR="009B155A" w:rsidRDefault="009B155A" w:rsidP="003351B3">
            <w:pPr>
              <w:rPr>
                <w:b/>
              </w:rPr>
            </w:pPr>
          </w:p>
        </w:tc>
      </w:tr>
      <w:tr w:rsidR="009B155A" w14:paraId="420C08B6" w14:textId="77777777" w:rsidTr="0081339C">
        <w:trPr>
          <w:trHeight w:val="525"/>
        </w:trPr>
        <w:tc>
          <w:tcPr>
            <w:tcW w:w="113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64AA1B" w14:textId="77777777" w:rsidR="009B155A" w:rsidRDefault="009B155A" w:rsidP="003351B3">
            <w:pPr>
              <w:rPr>
                <w:b/>
              </w:rPr>
            </w:pPr>
            <w:r w:rsidRPr="00BD7D6B">
              <w:rPr>
                <w:b/>
              </w:rPr>
              <w:t>What excites you about coming to work every day?</w:t>
            </w:r>
            <w:r>
              <w:rPr>
                <w:b/>
              </w:rPr>
              <w:t xml:space="preserve"> (500 words or less)</w:t>
            </w:r>
          </w:p>
          <w:sdt>
            <w:sdtPr>
              <w:rPr>
                <w:b/>
              </w:rPr>
              <w:id w:val="-1216802589"/>
              <w:placeholder>
                <w:docPart w:val="A50DCC19AA4445028548AAD265EA6DD5"/>
              </w:placeholder>
            </w:sdtPr>
            <w:sdtEndPr/>
            <w:sdtContent>
              <w:p w14:paraId="02DED3EF" w14:textId="445CB98B" w:rsidR="009B155A" w:rsidRDefault="009B155A" w:rsidP="003351B3">
                <w:pPr>
                  <w:rPr>
                    <w:b/>
                  </w:rPr>
                </w:pPr>
                <w:r>
                  <w:rPr>
                    <w:b/>
                  </w:rPr>
                  <w:t xml:space="preserve"> </w:t>
                </w:r>
                <w:sdt>
                  <w:sdtPr>
                    <w:rPr>
                      <w:b/>
                    </w:rPr>
                    <w:id w:val="-2126848086"/>
                    <w:placeholder>
                      <w:docPart w:val="166C23E301774C53865983CED31120A2"/>
                    </w:placeholder>
                    <w:showingPlcHdr/>
                  </w:sdtPr>
                  <w:sdtEndPr/>
                  <w:sdtContent>
                    <w:r w:rsidR="00E46983" w:rsidRPr="00541A10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  <w:p w14:paraId="397530B2" w14:textId="77777777" w:rsidR="009B155A" w:rsidRDefault="009B155A" w:rsidP="003351B3">
                <w:pPr>
                  <w:rPr>
                    <w:b/>
                  </w:rPr>
                </w:pPr>
              </w:p>
              <w:p w14:paraId="5FD9F155" w14:textId="2A7B24B9" w:rsidR="009B155A" w:rsidRDefault="009B155A" w:rsidP="003351B3">
                <w:pPr>
                  <w:rPr>
                    <w:b/>
                  </w:rPr>
                </w:pPr>
              </w:p>
              <w:p w14:paraId="470C4476" w14:textId="77777777" w:rsidR="009B155A" w:rsidRDefault="009B155A" w:rsidP="003351B3">
                <w:pPr>
                  <w:rPr>
                    <w:b/>
                  </w:rPr>
                </w:pPr>
              </w:p>
              <w:p w14:paraId="3CAB4300" w14:textId="77777777" w:rsidR="009B155A" w:rsidRDefault="009B155A" w:rsidP="003351B3">
                <w:pPr>
                  <w:rPr>
                    <w:b/>
                  </w:rPr>
                </w:pPr>
              </w:p>
              <w:p w14:paraId="11363291" w14:textId="77777777" w:rsidR="009B155A" w:rsidRDefault="009B155A" w:rsidP="003351B3">
                <w:pPr>
                  <w:rPr>
                    <w:b/>
                  </w:rPr>
                </w:pPr>
              </w:p>
              <w:p w14:paraId="673E96CD" w14:textId="77777777" w:rsidR="009B155A" w:rsidRDefault="009B155A" w:rsidP="003351B3">
                <w:pPr>
                  <w:rPr>
                    <w:b/>
                  </w:rPr>
                </w:pPr>
              </w:p>
              <w:p w14:paraId="672C242A" w14:textId="77777777" w:rsidR="009B155A" w:rsidRDefault="00676722" w:rsidP="003351B3">
                <w:pPr>
                  <w:rPr>
                    <w:b/>
                  </w:rPr>
                </w:pPr>
              </w:p>
            </w:sdtContent>
          </w:sdt>
          <w:p w14:paraId="23745C77" w14:textId="77777777" w:rsidR="009B155A" w:rsidRDefault="009B155A" w:rsidP="003351B3">
            <w:pPr>
              <w:rPr>
                <w:b/>
              </w:rPr>
            </w:pPr>
          </w:p>
        </w:tc>
      </w:tr>
      <w:tr w:rsidR="009B155A" w14:paraId="4E06C017" w14:textId="77777777" w:rsidTr="0081339C">
        <w:trPr>
          <w:trHeight w:val="525"/>
        </w:trPr>
        <w:tc>
          <w:tcPr>
            <w:tcW w:w="113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B712E5" w14:textId="0FF7BEB5" w:rsidR="009B155A" w:rsidRDefault="009B155A" w:rsidP="003351B3">
            <w:pPr>
              <w:rPr>
                <w:b/>
              </w:rPr>
            </w:pPr>
            <w:r>
              <w:rPr>
                <w:b/>
              </w:rPr>
              <w:lastRenderedPageBreak/>
              <w:t>What is your level</w:t>
            </w:r>
            <w:r w:rsidR="0075659E">
              <w:rPr>
                <w:b/>
              </w:rPr>
              <w:t>-</w:t>
            </w:r>
            <w:r>
              <w:rPr>
                <w:b/>
              </w:rPr>
              <w:t xml:space="preserve">up idea? </w:t>
            </w:r>
            <w:r w:rsidR="00C850F6">
              <w:rPr>
                <w:b/>
              </w:rPr>
              <w:t xml:space="preserve"> Level-up means if money were no object, what would you do to take your business to the next level </w:t>
            </w:r>
            <w:r>
              <w:rPr>
                <w:b/>
              </w:rPr>
              <w:t>(500 words or less)</w:t>
            </w:r>
            <w:r w:rsidR="008D4C82">
              <w:rPr>
                <w:b/>
              </w:rPr>
              <w:t xml:space="preserve"> </w:t>
            </w:r>
          </w:p>
          <w:sdt>
            <w:sdtPr>
              <w:rPr>
                <w:b/>
              </w:rPr>
              <w:id w:val="-684287765"/>
              <w:placeholder>
                <w:docPart w:val="A50DCC19AA4445028548AAD265EA6DD5"/>
              </w:placeholder>
            </w:sdtPr>
            <w:sdtEndPr/>
            <w:sdtContent>
              <w:p w14:paraId="245CC0CC" w14:textId="1DFC7262" w:rsidR="009B155A" w:rsidRDefault="009B155A" w:rsidP="003351B3">
                <w:pPr>
                  <w:rPr>
                    <w:b/>
                  </w:rPr>
                </w:pPr>
                <w:r>
                  <w:rPr>
                    <w:b/>
                  </w:rPr>
                  <w:t xml:space="preserve"> </w:t>
                </w:r>
                <w:sdt>
                  <w:sdtPr>
                    <w:rPr>
                      <w:b/>
                    </w:rPr>
                    <w:id w:val="-502509726"/>
                    <w:placeholder>
                      <w:docPart w:val="8F58C6DC59B54E3E9FF6752972642242"/>
                    </w:placeholder>
                    <w:showingPlcHdr/>
                  </w:sdtPr>
                  <w:sdtEndPr/>
                  <w:sdtContent>
                    <w:r w:rsidR="00E46983" w:rsidRPr="00541A10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  <w:p w14:paraId="155D1147" w14:textId="77777777" w:rsidR="009B155A" w:rsidRDefault="009B155A" w:rsidP="003351B3">
                <w:pPr>
                  <w:rPr>
                    <w:b/>
                  </w:rPr>
                </w:pPr>
              </w:p>
              <w:p w14:paraId="2E6C88FE" w14:textId="77777777" w:rsidR="009B155A" w:rsidRDefault="009B155A" w:rsidP="003351B3">
                <w:pPr>
                  <w:rPr>
                    <w:b/>
                  </w:rPr>
                </w:pPr>
              </w:p>
              <w:p w14:paraId="14D03498" w14:textId="77777777" w:rsidR="009B155A" w:rsidRDefault="009B155A" w:rsidP="003351B3">
                <w:pPr>
                  <w:rPr>
                    <w:b/>
                  </w:rPr>
                </w:pPr>
              </w:p>
              <w:p w14:paraId="127E672A" w14:textId="77777777" w:rsidR="009B155A" w:rsidRDefault="009B155A" w:rsidP="003351B3">
                <w:pPr>
                  <w:rPr>
                    <w:b/>
                  </w:rPr>
                </w:pPr>
              </w:p>
              <w:p w14:paraId="164875BA" w14:textId="77777777" w:rsidR="009B155A" w:rsidRDefault="009B155A" w:rsidP="003351B3">
                <w:pPr>
                  <w:rPr>
                    <w:b/>
                  </w:rPr>
                </w:pPr>
              </w:p>
              <w:p w14:paraId="74D90E46" w14:textId="77777777" w:rsidR="009B155A" w:rsidRDefault="009B155A" w:rsidP="003351B3">
                <w:pPr>
                  <w:rPr>
                    <w:b/>
                  </w:rPr>
                </w:pPr>
              </w:p>
              <w:p w14:paraId="46058BFD" w14:textId="77777777" w:rsidR="009B155A" w:rsidRDefault="00676722" w:rsidP="003351B3">
                <w:pPr>
                  <w:rPr>
                    <w:b/>
                  </w:rPr>
                </w:pPr>
              </w:p>
            </w:sdtContent>
          </w:sdt>
          <w:p w14:paraId="5DD84CCA" w14:textId="77777777" w:rsidR="009B155A" w:rsidRDefault="009B155A" w:rsidP="003351B3">
            <w:pPr>
              <w:rPr>
                <w:b/>
              </w:rPr>
            </w:pPr>
          </w:p>
        </w:tc>
      </w:tr>
      <w:tr w:rsidR="009B155A" w14:paraId="796F9EFC" w14:textId="77777777" w:rsidTr="003351B3">
        <w:trPr>
          <w:trHeight w:val="525"/>
        </w:trPr>
        <w:tc>
          <w:tcPr>
            <w:tcW w:w="113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0422F8" w14:textId="77777777" w:rsidR="009B155A" w:rsidRDefault="009B155A" w:rsidP="003351B3">
            <w:pPr>
              <w:rPr>
                <w:b/>
              </w:rPr>
            </w:pPr>
            <w:r>
              <w:rPr>
                <w:b/>
              </w:rPr>
              <w:t>How will you use the money if you win this competition? (500 words or less)</w:t>
            </w:r>
          </w:p>
          <w:sdt>
            <w:sdtPr>
              <w:rPr>
                <w:b/>
              </w:rPr>
              <w:id w:val="-883717865"/>
              <w:placeholder>
                <w:docPart w:val="A50DCC19AA4445028548AAD265EA6DD5"/>
              </w:placeholder>
            </w:sdtPr>
            <w:sdtEndPr/>
            <w:sdtContent>
              <w:p w14:paraId="5DBE8485" w14:textId="00253225" w:rsidR="009B155A" w:rsidRDefault="009B155A" w:rsidP="003351B3">
                <w:pPr>
                  <w:rPr>
                    <w:b/>
                  </w:rPr>
                </w:pPr>
                <w:r>
                  <w:rPr>
                    <w:b/>
                  </w:rPr>
                  <w:t xml:space="preserve"> </w:t>
                </w:r>
                <w:sdt>
                  <w:sdtPr>
                    <w:rPr>
                      <w:b/>
                    </w:rPr>
                    <w:id w:val="-871147078"/>
                    <w:placeholder>
                      <w:docPart w:val="4B860341507641D59525D039917340BF"/>
                    </w:placeholder>
                    <w:showingPlcHdr/>
                  </w:sdtPr>
                  <w:sdtEndPr/>
                  <w:sdtContent>
                    <w:r w:rsidR="00E46983" w:rsidRPr="00541A10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  <w:p w14:paraId="70EEC90A" w14:textId="77777777" w:rsidR="009B155A" w:rsidRDefault="009B155A" w:rsidP="003351B3">
                <w:pPr>
                  <w:rPr>
                    <w:b/>
                  </w:rPr>
                </w:pPr>
              </w:p>
              <w:p w14:paraId="13A385F6" w14:textId="77777777" w:rsidR="009B155A" w:rsidRDefault="009B155A" w:rsidP="003351B3">
                <w:pPr>
                  <w:rPr>
                    <w:b/>
                  </w:rPr>
                </w:pPr>
              </w:p>
              <w:p w14:paraId="0356F5A1" w14:textId="77777777" w:rsidR="009B155A" w:rsidRDefault="009B155A" w:rsidP="003351B3">
                <w:pPr>
                  <w:rPr>
                    <w:b/>
                  </w:rPr>
                </w:pPr>
              </w:p>
              <w:p w14:paraId="3A19CB00" w14:textId="77777777" w:rsidR="009B155A" w:rsidRDefault="009B155A" w:rsidP="003351B3">
                <w:pPr>
                  <w:rPr>
                    <w:b/>
                  </w:rPr>
                </w:pPr>
              </w:p>
              <w:p w14:paraId="0A8D8A9B" w14:textId="77777777" w:rsidR="009B155A" w:rsidRDefault="009B155A" w:rsidP="003351B3">
                <w:pPr>
                  <w:rPr>
                    <w:b/>
                  </w:rPr>
                </w:pPr>
              </w:p>
              <w:p w14:paraId="730B1A59" w14:textId="77777777" w:rsidR="009B155A" w:rsidRDefault="009B155A" w:rsidP="003351B3">
                <w:pPr>
                  <w:rPr>
                    <w:b/>
                  </w:rPr>
                </w:pPr>
              </w:p>
              <w:p w14:paraId="0BFEB176" w14:textId="77777777" w:rsidR="009B155A" w:rsidRDefault="00676722" w:rsidP="003351B3">
                <w:pPr>
                  <w:rPr>
                    <w:b/>
                  </w:rPr>
                </w:pPr>
              </w:p>
            </w:sdtContent>
          </w:sdt>
          <w:p w14:paraId="44EAA959" w14:textId="77777777" w:rsidR="009B155A" w:rsidRDefault="009B155A" w:rsidP="003351B3">
            <w:pPr>
              <w:rPr>
                <w:b/>
              </w:rPr>
            </w:pPr>
          </w:p>
        </w:tc>
      </w:tr>
      <w:tr w:rsidR="00D66B24" w14:paraId="5E648067" w14:textId="77777777" w:rsidTr="00B05F4A">
        <w:trPr>
          <w:trHeight w:val="6945"/>
        </w:trPr>
        <w:tc>
          <w:tcPr>
            <w:tcW w:w="113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DD6EE" w:themeFill="accent5" w:themeFillTint="66"/>
          </w:tcPr>
          <w:p w14:paraId="703F279B" w14:textId="77777777" w:rsidR="005C6211" w:rsidRPr="0038196B" w:rsidRDefault="00D66B24" w:rsidP="00955D7A">
            <w:pPr>
              <w:rPr>
                <w:sz w:val="24"/>
                <w:szCs w:val="24"/>
              </w:rPr>
            </w:pPr>
            <w:r w:rsidRPr="0038196B">
              <w:rPr>
                <w:b/>
                <w:sz w:val="24"/>
                <w:szCs w:val="24"/>
              </w:rPr>
              <w:t xml:space="preserve">Please email all completed forms to </w:t>
            </w:r>
            <w:hyperlink r:id="rId7" w:tgtFrame="_blank" w:history="1">
              <w:r w:rsidR="00955D7A" w:rsidRPr="00381241">
                <w:rPr>
                  <w:rStyle w:val="Hyperlink"/>
                  <w:spacing w:val="3"/>
                  <w:sz w:val="24"/>
                  <w:szCs w:val="24"/>
                </w:rPr>
                <w:t>omahawestpitchcompetition@gmail.com</w:t>
              </w:r>
            </w:hyperlink>
            <w:r w:rsidR="00955D7A" w:rsidRPr="00381241">
              <w:rPr>
                <w:sz w:val="28"/>
                <w:szCs w:val="28"/>
              </w:rPr>
              <w:t xml:space="preserve"> </w:t>
            </w:r>
          </w:p>
          <w:p w14:paraId="7079D54D" w14:textId="77777777" w:rsidR="00C34895" w:rsidRDefault="00C34895" w:rsidP="00955D7A">
            <w:pPr>
              <w:rPr>
                <w:sz w:val="24"/>
                <w:szCs w:val="24"/>
              </w:rPr>
            </w:pPr>
          </w:p>
          <w:p w14:paraId="605BD15F" w14:textId="04A69A28" w:rsidR="00955D7A" w:rsidRPr="0038196B" w:rsidRDefault="00955D7A" w:rsidP="00955D7A">
            <w:pPr>
              <w:rPr>
                <w:sz w:val="24"/>
                <w:szCs w:val="24"/>
              </w:rPr>
            </w:pPr>
            <w:r w:rsidRPr="0038196B">
              <w:rPr>
                <w:sz w:val="24"/>
                <w:szCs w:val="24"/>
              </w:rPr>
              <w:t>May 6</w:t>
            </w:r>
            <w:r w:rsidRPr="0038196B">
              <w:rPr>
                <w:sz w:val="24"/>
                <w:szCs w:val="24"/>
                <w:vertAlign w:val="superscript"/>
              </w:rPr>
              <w:t>th</w:t>
            </w:r>
            <w:r w:rsidR="00792597">
              <w:rPr>
                <w:sz w:val="24"/>
                <w:szCs w:val="24"/>
              </w:rPr>
              <w:t xml:space="preserve">, </w:t>
            </w:r>
            <w:proofErr w:type="gramStart"/>
            <w:r w:rsidR="003057C2" w:rsidRPr="0038196B">
              <w:rPr>
                <w:sz w:val="24"/>
                <w:szCs w:val="24"/>
              </w:rPr>
              <w:t>2022</w:t>
            </w:r>
            <w:proofErr w:type="gramEnd"/>
            <w:r w:rsidR="00C34895">
              <w:rPr>
                <w:sz w:val="24"/>
                <w:szCs w:val="24"/>
              </w:rPr>
              <w:t xml:space="preserve"> is the deadline to submit completed forms</w:t>
            </w:r>
          </w:p>
          <w:p w14:paraId="409D1A8C" w14:textId="77777777" w:rsidR="00C34895" w:rsidRDefault="00C34895" w:rsidP="00955D7A">
            <w:pPr>
              <w:rPr>
                <w:sz w:val="24"/>
                <w:szCs w:val="24"/>
              </w:rPr>
            </w:pPr>
          </w:p>
          <w:p w14:paraId="62545E35" w14:textId="0523A841" w:rsidR="00C34895" w:rsidRDefault="00F76533" w:rsidP="00C34895">
            <w:pPr>
              <w:rPr>
                <w:b/>
              </w:rPr>
            </w:pPr>
            <w:r w:rsidRPr="0038196B">
              <w:rPr>
                <w:sz w:val="24"/>
                <w:szCs w:val="24"/>
              </w:rPr>
              <w:t xml:space="preserve">Applicants must be </w:t>
            </w:r>
            <w:r w:rsidR="00E97703" w:rsidRPr="0038196B">
              <w:rPr>
                <w:sz w:val="24"/>
                <w:szCs w:val="24"/>
              </w:rPr>
              <w:t xml:space="preserve">available and </w:t>
            </w:r>
            <w:r w:rsidRPr="0038196B">
              <w:rPr>
                <w:sz w:val="24"/>
                <w:szCs w:val="24"/>
              </w:rPr>
              <w:t>willing to pitch their idea on June 17</w:t>
            </w:r>
            <w:r w:rsidRPr="0038196B">
              <w:rPr>
                <w:sz w:val="24"/>
                <w:szCs w:val="24"/>
                <w:vertAlign w:val="superscript"/>
              </w:rPr>
              <w:t>th</w:t>
            </w:r>
            <w:r w:rsidR="00B10CE0">
              <w:rPr>
                <w:sz w:val="24"/>
                <w:szCs w:val="24"/>
              </w:rPr>
              <w:t xml:space="preserve">, </w:t>
            </w:r>
            <w:proofErr w:type="gramStart"/>
            <w:r w:rsidR="005D3C48">
              <w:rPr>
                <w:sz w:val="24"/>
                <w:szCs w:val="24"/>
              </w:rPr>
              <w:t>2022</w:t>
            </w:r>
            <w:proofErr w:type="gramEnd"/>
            <w:r w:rsidR="005D3C48">
              <w:rPr>
                <w:sz w:val="24"/>
                <w:szCs w:val="24"/>
              </w:rPr>
              <w:t xml:space="preserve"> </w:t>
            </w:r>
            <w:r w:rsidRPr="0038196B">
              <w:rPr>
                <w:sz w:val="24"/>
                <w:szCs w:val="24"/>
              </w:rPr>
              <w:t>and Ju</w:t>
            </w:r>
            <w:r w:rsidR="00D61D77" w:rsidRPr="0038196B">
              <w:rPr>
                <w:sz w:val="24"/>
                <w:szCs w:val="24"/>
              </w:rPr>
              <w:t>ne 23</w:t>
            </w:r>
            <w:r w:rsidR="00D61D77" w:rsidRPr="0038196B">
              <w:rPr>
                <w:sz w:val="24"/>
                <w:szCs w:val="24"/>
                <w:vertAlign w:val="superscript"/>
              </w:rPr>
              <w:t>rd</w:t>
            </w:r>
            <w:r w:rsidR="00B10CE0">
              <w:rPr>
                <w:sz w:val="24"/>
                <w:szCs w:val="24"/>
              </w:rPr>
              <w:t xml:space="preserve">, </w:t>
            </w:r>
            <w:r w:rsidR="005D3C48">
              <w:rPr>
                <w:sz w:val="24"/>
                <w:szCs w:val="24"/>
              </w:rPr>
              <w:t xml:space="preserve">2022 </w:t>
            </w:r>
            <w:r w:rsidR="00D61D77" w:rsidRPr="0038196B">
              <w:rPr>
                <w:sz w:val="24"/>
                <w:szCs w:val="24"/>
              </w:rPr>
              <w:t>at the Omaha West Rotary Meeting and also at the Minority Small Business Summit</w:t>
            </w:r>
            <w:r w:rsidR="00C34895">
              <w:rPr>
                <w:b/>
              </w:rPr>
              <w:t xml:space="preserve"> </w:t>
            </w:r>
          </w:p>
          <w:p w14:paraId="2C745D11" w14:textId="77777777" w:rsidR="00C34895" w:rsidRDefault="00C34895" w:rsidP="00C34895">
            <w:pPr>
              <w:rPr>
                <w:b/>
              </w:rPr>
            </w:pPr>
          </w:p>
          <w:p w14:paraId="66B338BC" w14:textId="05DF24D1" w:rsidR="00C34895" w:rsidRPr="00B10CE0" w:rsidRDefault="00C34895" w:rsidP="00C34895">
            <w:pPr>
              <w:rPr>
                <w:bCs/>
                <w:sz w:val="24"/>
                <w:szCs w:val="24"/>
              </w:rPr>
            </w:pPr>
            <w:r w:rsidRPr="00B10CE0">
              <w:rPr>
                <w:b/>
                <w:sz w:val="24"/>
                <w:szCs w:val="24"/>
              </w:rPr>
              <w:t xml:space="preserve">Questions: </w:t>
            </w:r>
            <w:r w:rsidRPr="00B10CE0">
              <w:rPr>
                <w:bCs/>
                <w:sz w:val="24"/>
                <w:szCs w:val="24"/>
              </w:rPr>
              <w:t xml:space="preserve">Contact Deb Sepich at </w:t>
            </w:r>
            <w:hyperlink r:id="rId8" w:history="1">
              <w:r w:rsidRPr="00B10CE0">
                <w:rPr>
                  <w:rStyle w:val="Hyperlink"/>
                  <w:bCs/>
                  <w:sz w:val="24"/>
                  <w:szCs w:val="24"/>
                </w:rPr>
                <w:t>deb.sepich@doane.edu</w:t>
              </w:r>
            </w:hyperlink>
          </w:p>
          <w:p w14:paraId="13E3B511" w14:textId="77777777" w:rsidR="00C34895" w:rsidRPr="00E31A78" w:rsidRDefault="00C34895" w:rsidP="00C34895">
            <w:pPr>
              <w:rPr>
                <w:bCs/>
              </w:rPr>
            </w:pPr>
          </w:p>
          <w:p w14:paraId="710EC33A" w14:textId="0494773E" w:rsidR="00D66B24" w:rsidRDefault="002E2FE1" w:rsidP="00C34895">
            <w:pPr>
              <w:rPr>
                <w:b/>
              </w:rPr>
            </w:pPr>
            <w:r w:rsidRPr="00886991">
              <w:rPr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7EC91EE1" wp14:editId="7659B8D6">
                      <wp:simplePos x="0" y="0"/>
                      <wp:positionH relativeFrom="column">
                        <wp:posOffset>968433</wp:posOffset>
                      </wp:positionH>
                      <wp:positionV relativeFrom="paragraph">
                        <wp:posOffset>26439</wp:posOffset>
                      </wp:positionV>
                      <wp:extent cx="4959985" cy="1769745"/>
                      <wp:effectExtent l="0" t="0" r="12065" b="2095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59985" cy="1769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5C7E55" w14:textId="12BB633C" w:rsidR="00886991" w:rsidRPr="002E2FE1" w:rsidRDefault="00886991">
                                  <w:pP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2E2FE1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he Minority</w:t>
                                  </w:r>
                                  <w:r w:rsidR="002E2FE1" w:rsidRPr="002E2FE1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Small Business Summit is sponsored by:</w:t>
                                  </w:r>
                                </w:p>
                                <w:p w14:paraId="39DAA427" w14:textId="46F9D4F7" w:rsidR="002E2FE1" w:rsidRDefault="002E2FE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96BE55A" wp14:editId="7F8AED50">
                                        <wp:extent cx="4854754" cy="1468582"/>
                                        <wp:effectExtent l="0" t="0" r="0" b="0"/>
                                        <wp:docPr id="8" name="Picture 8" descr="A picture containing text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 descr="A picture containing text&#10;&#10;Description automatically generated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4998275" cy="151199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C91EE1" id="_x0000_s1027" type="#_x0000_t202" style="position:absolute;margin-left:76.25pt;margin-top:2.1pt;width:390.55pt;height:139.3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" fillcolor="#bdd6ee [1304]" strokeweight="1pt">
                      <v:textbox>
                        <w:txbxContent>
                          <w:p w14:paraId="0F5C7E55" w14:textId="12BB633C" w:rsidR="00886991" w:rsidRPr="002E2FE1" w:rsidRDefault="0088699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E2FE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he Minority</w:t>
                            </w:r>
                            <w:r w:rsidR="002E2FE1" w:rsidRPr="002E2FE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Small Business Summit is sponsored by:</w:t>
                            </w:r>
                          </w:p>
                          <w:p w14:paraId="39DAA427" w14:textId="46F9D4F7" w:rsidR="002E2FE1" w:rsidRDefault="002E2FE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6BE55A" wp14:editId="7F8AED50">
                                  <wp:extent cx="4854754" cy="1468582"/>
                                  <wp:effectExtent l="0" t="0" r="0" b="0"/>
                                  <wp:docPr id="8" name="Picture 8" descr="A picture containing 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 descr="A picture containing text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98275" cy="15119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562022FA" w14:textId="12DC8C23" w:rsidR="00642997" w:rsidRDefault="00642997"/>
    <w:sectPr w:rsidR="00642997" w:rsidSect="00052E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zFqldVR0r2dVaMB7ap1maX03NU7mBoJ27WmBSRCdwduzJp2wRzF3l0Vwh6ekCODxjYG1iK9CKQvq51A0OdM77A==" w:salt="dCIpiFeZHuS8RZSka29e7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MLcwMzMzMjE1NDFW0lEKTi0uzszPAykwqQUAS6vAAiwAAAA="/>
  </w:docVars>
  <w:rsids>
    <w:rsidRoot w:val="009B155A"/>
    <w:rsid w:val="000062BD"/>
    <w:rsid w:val="0001006E"/>
    <w:rsid w:val="000516FD"/>
    <w:rsid w:val="00052E82"/>
    <w:rsid w:val="00076D4A"/>
    <w:rsid w:val="00081929"/>
    <w:rsid w:val="000B65E9"/>
    <w:rsid w:val="000F6F0A"/>
    <w:rsid w:val="001157CD"/>
    <w:rsid w:val="00141A2C"/>
    <w:rsid w:val="001B5A6A"/>
    <w:rsid w:val="002440D3"/>
    <w:rsid w:val="002B349E"/>
    <w:rsid w:val="002C35E3"/>
    <w:rsid w:val="002E2FE1"/>
    <w:rsid w:val="002F4739"/>
    <w:rsid w:val="002F7ED3"/>
    <w:rsid w:val="003057C2"/>
    <w:rsid w:val="00381241"/>
    <w:rsid w:val="0038196B"/>
    <w:rsid w:val="00431C3F"/>
    <w:rsid w:val="00457DE5"/>
    <w:rsid w:val="004B3B9C"/>
    <w:rsid w:val="004B4235"/>
    <w:rsid w:val="005A2C4F"/>
    <w:rsid w:val="005C6211"/>
    <w:rsid w:val="005D3C48"/>
    <w:rsid w:val="00605659"/>
    <w:rsid w:val="00610D04"/>
    <w:rsid w:val="0061247F"/>
    <w:rsid w:val="00642997"/>
    <w:rsid w:val="006562F5"/>
    <w:rsid w:val="00676722"/>
    <w:rsid w:val="00690120"/>
    <w:rsid w:val="006C095E"/>
    <w:rsid w:val="0075659E"/>
    <w:rsid w:val="00771A3D"/>
    <w:rsid w:val="00792597"/>
    <w:rsid w:val="0081339C"/>
    <w:rsid w:val="008577BB"/>
    <w:rsid w:val="00886991"/>
    <w:rsid w:val="008D4C82"/>
    <w:rsid w:val="008F3EC9"/>
    <w:rsid w:val="009144BE"/>
    <w:rsid w:val="00950830"/>
    <w:rsid w:val="00955D7A"/>
    <w:rsid w:val="009A437F"/>
    <w:rsid w:val="009B155A"/>
    <w:rsid w:val="00A15F91"/>
    <w:rsid w:val="00B05F4A"/>
    <w:rsid w:val="00B10CE0"/>
    <w:rsid w:val="00B40062"/>
    <w:rsid w:val="00B463D8"/>
    <w:rsid w:val="00B50441"/>
    <w:rsid w:val="00B74B6C"/>
    <w:rsid w:val="00B9416E"/>
    <w:rsid w:val="00C34895"/>
    <w:rsid w:val="00C557DB"/>
    <w:rsid w:val="00C850F6"/>
    <w:rsid w:val="00C9323D"/>
    <w:rsid w:val="00CA5C25"/>
    <w:rsid w:val="00CB041C"/>
    <w:rsid w:val="00CB732B"/>
    <w:rsid w:val="00D24F40"/>
    <w:rsid w:val="00D304B8"/>
    <w:rsid w:val="00D33660"/>
    <w:rsid w:val="00D36162"/>
    <w:rsid w:val="00D5280E"/>
    <w:rsid w:val="00D61D77"/>
    <w:rsid w:val="00D66B24"/>
    <w:rsid w:val="00DC27AA"/>
    <w:rsid w:val="00DE1DC6"/>
    <w:rsid w:val="00E31A78"/>
    <w:rsid w:val="00E46983"/>
    <w:rsid w:val="00E97703"/>
    <w:rsid w:val="00F14FBB"/>
    <w:rsid w:val="00F76533"/>
    <w:rsid w:val="00FA6620"/>
    <w:rsid w:val="00FF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13F2E"/>
  <w15:chartTrackingRefBased/>
  <w15:docId w15:val="{66A9A862-32AC-4EA8-8C08-D7AF493FD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55A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155A"/>
    <w:rPr>
      <w:color w:val="808080"/>
    </w:rPr>
  </w:style>
  <w:style w:type="table" w:styleId="TableGrid">
    <w:name w:val="Table Grid"/>
    <w:basedOn w:val="TableNormal"/>
    <w:uiPriority w:val="39"/>
    <w:rsid w:val="009B1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5D7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8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9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.sepich@doane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omahawestpitchcompetition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glossaryDocument" Target="glossary/document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0DCC19AA4445028548AAD265EA6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F5A57-22EC-4FB4-903E-8515BE378CDF}"/>
      </w:docPartPr>
      <w:docPartBody>
        <w:p w:rsidR="00F256D6" w:rsidRDefault="00C763C8" w:rsidP="00C763C8">
          <w:pPr>
            <w:pStyle w:val="A50DCC19AA4445028548AAD265EA6DD5"/>
          </w:pPr>
          <w:r w:rsidRPr="00541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8262AC81C44D84AD3DFEE0BB49A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8E83E-205D-453D-8507-29A9B4263D3A}"/>
      </w:docPartPr>
      <w:docPartBody>
        <w:p w:rsidR="00F256D6" w:rsidRDefault="00C763C8" w:rsidP="00C763C8">
          <w:pPr>
            <w:pStyle w:val="EC8262AC81C44D84AD3DFEE0BB49A758"/>
          </w:pPr>
          <w:r w:rsidRPr="00541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C23E301774C53865983CED3112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4A7E7-0534-4AD8-8BC8-F5F6983945BD}"/>
      </w:docPartPr>
      <w:docPartBody>
        <w:p w:rsidR="00F256D6" w:rsidRDefault="00C763C8" w:rsidP="00C763C8">
          <w:pPr>
            <w:pStyle w:val="166C23E301774C53865983CED31120A2"/>
          </w:pPr>
          <w:r w:rsidRPr="00541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58C6DC59B54E3E9FF6752972642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D5751-EEF4-40A6-9297-4CF62A04E847}"/>
      </w:docPartPr>
      <w:docPartBody>
        <w:p w:rsidR="00F256D6" w:rsidRDefault="00C763C8" w:rsidP="00C763C8">
          <w:pPr>
            <w:pStyle w:val="8F58C6DC59B54E3E9FF6752972642242"/>
          </w:pPr>
          <w:r w:rsidRPr="00541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860341507641D59525D03991734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87544-E33F-4650-902B-A39A6E8E6B29}"/>
      </w:docPartPr>
      <w:docPartBody>
        <w:p w:rsidR="00F256D6" w:rsidRDefault="00C763C8" w:rsidP="00C763C8">
          <w:pPr>
            <w:pStyle w:val="4B860341507641D59525D039917340BF"/>
          </w:pPr>
          <w:r w:rsidRPr="00541A1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E72DA-E808-450C-BA40-600F3610F887}"/>
      </w:docPartPr>
      <w:docPartBody>
        <w:p w:rsidR="00C927E7" w:rsidRDefault="00362C4B">
          <w:r w:rsidRPr="009F1886">
            <w:rPr>
              <w:rStyle w:val="PlaceholderText"/>
            </w:rPr>
            <w:t>Choose an item.</w:t>
          </w:r>
        </w:p>
      </w:docPartBody>
    </w:docPart>
    <w:docPart>
      <w:docPartPr>
        <w:name w:val="AD4B5ED4D064482788A3CA4786117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3B4C0-F08F-4B60-895A-A86B08CE48EE}"/>
      </w:docPartPr>
      <w:docPartBody>
        <w:p w:rsidR="00C41A63" w:rsidRDefault="005212D2" w:rsidP="005212D2">
          <w:pPr>
            <w:pStyle w:val="AD4B5ED4D064482788A3CA4786117BBD"/>
          </w:pPr>
          <w:r w:rsidRPr="009F188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63C8"/>
    <w:rsid w:val="001573A9"/>
    <w:rsid w:val="00362C4B"/>
    <w:rsid w:val="005212D2"/>
    <w:rsid w:val="005A3012"/>
    <w:rsid w:val="0078078B"/>
    <w:rsid w:val="008C2A9B"/>
    <w:rsid w:val="009D2A6D"/>
    <w:rsid w:val="00C41A63"/>
    <w:rsid w:val="00C763C8"/>
    <w:rsid w:val="00C927E7"/>
    <w:rsid w:val="00E16093"/>
    <w:rsid w:val="00F25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12D2"/>
    <w:rPr>
      <w:color w:val="808080"/>
    </w:rPr>
  </w:style>
  <w:style w:type="paragraph" w:customStyle="1" w:styleId="A50DCC19AA4445028548AAD265EA6DD5">
    <w:name w:val="A50DCC19AA4445028548AAD265EA6DD5"/>
    <w:rsid w:val="00C763C8"/>
  </w:style>
  <w:style w:type="paragraph" w:customStyle="1" w:styleId="EC8262AC81C44D84AD3DFEE0BB49A758">
    <w:name w:val="EC8262AC81C44D84AD3DFEE0BB49A758"/>
    <w:rsid w:val="00C763C8"/>
  </w:style>
  <w:style w:type="paragraph" w:customStyle="1" w:styleId="166C23E301774C53865983CED31120A2">
    <w:name w:val="166C23E301774C53865983CED31120A2"/>
    <w:rsid w:val="00C763C8"/>
  </w:style>
  <w:style w:type="paragraph" w:customStyle="1" w:styleId="8F58C6DC59B54E3E9FF6752972642242">
    <w:name w:val="8F58C6DC59B54E3E9FF6752972642242"/>
    <w:rsid w:val="00C763C8"/>
  </w:style>
  <w:style w:type="paragraph" w:customStyle="1" w:styleId="4B860341507641D59525D039917340BF">
    <w:name w:val="4B860341507641D59525D039917340BF"/>
    <w:rsid w:val="00C763C8"/>
  </w:style>
  <w:style w:type="paragraph" w:customStyle="1" w:styleId="AD4B5ED4D064482788A3CA4786117BBD">
    <w:name w:val="AD4B5ED4D064482788A3CA4786117BBD"/>
    <w:rsid w:val="005212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ey Phelps</dc:creator>
  <cp:keywords/>
  <dc:description/>
  <cp:lastModifiedBy>Kiley Phelps</cp:lastModifiedBy>
  <cp:revision>76</cp:revision>
  <dcterms:created xsi:type="dcterms:W3CDTF">2022-03-23T20:10:00Z</dcterms:created>
  <dcterms:modified xsi:type="dcterms:W3CDTF">2022-03-30T20:14:00Z</dcterms:modified>
</cp:coreProperties>
</file>